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DAC3F1" w14:textId="77777777" w:rsidR="002D57DF" w:rsidRPr="006546BD" w:rsidRDefault="002D57DF" w:rsidP="006546BD">
      <w:pPr>
        <w:bidi/>
        <w:spacing w:after="0"/>
        <w:jc w:val="both"/>
        <w:rPr>
          <w:rFonts w:cs="B Nazanin"/>
          <w:szCs w:val="24"/>
          <w:lang w:bidi="fa-IR"/>
        </w:rPr>
      </w:pPr>
    </w:p>
    <w:p w14:paraId="5FC04878" w14:textId="3ED71F04" w:rsidR="00205EE3" w:rsidRPr="00B31EA7" w:rsidRDefault="00205EE3" w:rsidP="006742CC">
      <w:pPr>
        <w:bidi/>
        <w:spacing w:after="0"/>
        <w:ind w:right="26" w:firstLine="270"/>
        <w:jc w:val="both"/>
        <w:rPr>
          <w:rFonts w:cs="B Nazanin"/>
          <w:sz w:val="25"/>
          <w:szCs w:val="25"/>
          <w:rtl/>
        </w:rPr>
      </w:pPr>
      <w:r w:rsidRPr="00B31EA7">
        <w:rPr>
          <w:rFonts w:cs="B Nazanin" w:hint="cs"/>
          <w:sz w:val="25"/>
          <w:szCs w:val="25"/>
          <w:rtl/>
        </w:rPr>
        <w:t>بدین‌وسیله تأیید می‌شود پایان</w:t>
      </w:r>
      <w:r w:rsidR="00FC3113" w:rsidRPr="00B31EA7">
        <w:rPr>
          <w:rFonts w:ascii="Arial" w:hAnsi="Arial" w:cs="B Nazanin" w:hint="cs"/>
          <w:sz w:val="25"/>
          <w:szCs w:val="25"/>
          <w:rtl/>
          <w:cs/>
          <w:lang w:bidi="he-IL"/>
        </w:rPr>
        <w:t>‎</w:t>
      </w:r>
      <w:r w:rsidRPr="00B31EA7">
        <w:rPr>
          <w:rFonts w:cs="B Nazanin" w:hint="cs"/>
          <w:sz w:val="25"/>
          <w:szCs w:val="25"/>
          <w:rtl/>
        </w:rPr>
        <w:t xml:space="preserve">نامه/رساله </w:t>
      </w:r>
      <w:r w:rsidR="00E1522A">
        <w:rPr>
          <w:rFonts w:cs="B Nazanin" w:hint="cs"/>
          <w:sz w:val="25"/>
          <w:szCs w:val="25"/>
          <w:rtl/>
        </w:rPr>
        <w:t xml:space="preserve">سرکار </w:t>
      </w:r>
      <w:r w:rsidRPr="00B31EA7">
        <w:rPr>
          <w:rFonts w:cs="B Nazanin" w:hint="cs"/>
          <w:sz w:val="25"/>
          <w:szCs w:val="25"/>
          <w:rtl/>
        </w:rPr>
        <w:t xml:space="preserve">خانم/ </w:t>
      </w:r>
      <w:r w:rsidR="00E1522A">
        <w:rPr>
          <w:rFonts w:cs="B Nazanin" w:hint="cs"/>
          <w:sz w:val="25"/>
          <w:szCs w:val="25"/>
          <w:rtl/>
        </w:rPr>
        <w:t xml:space="preserve">جناب </w:t>
      </w:r>
      <w:r w:rsidRPr="00B31EA7">
        <w:rPr>
          <w:rFonts w:cs="B Nazanin" w:hint="cs"/>
          <w:sz w:val="25"/>
          <w:szCs w:val="25"/>
          <w:rtl/>
        </w:rPr>
        <w:t>آقای ....................................... به شماره ملی ...........</w:t>
      </w:r>
      <w:r w:rsidR="00925052" w:rsidRPr="00B31EA7">
        <w:rPr>
          <w:rFonts w:cs="B Nazanin" w:hint="cs"/>
          <w:sz w:val="25"/>
          <w:szCs w:val="25"/>
          <w:rtl/>
        </w:rPr>
        <w:t>....</w:t>
      </w:r>
      <w:r w:rsidRPr="00B31EA7">
        <w:rPr>
          <w:rFonts w:cs="B Nazanin" w:hint="cs"/>
          <w:sz w:val="25"/>
          <w:szCs w:val="25"/>
          <w:rtl/>
        </w:rPr>
        <w:t>........</w:t>
      </w:r>
      <w:r w:rsidR="00D452F7" w:rsidRPr="00B31EA7">
        <w:rPr>
          <w:rFonts w:cs="B Nazanin" w:hint="cs"/>
          <w:sz w:val="25"/>
          <w:szCs w:val="25"/>
          <w:rtl/>
        </w:rPr>
        <w:t>........</w:t>
      </w:r>
      <w:r w:rsidR="00E1522A">
        <w:rPr>
          <w:rFonts w:cs="B Nazanin" w:hint="cs"/>
          <w:sz w:val="25"/>
          <w:szCs w:val="25"/>
          <w:rtl/>
        </w:rPr>
        <w:t xml:space="preserve">........ با </w:t>
      </w:r>
      <w:r w:rsidR="006546BD" w:rsidRPr="00B31EA7">
        <w:rPr>
          <w:rFonts w:cs="B Nazanin" w:hint="cs"/>
          <w:sz w:val="25"/>
          <w:szCs w:val="25"/>
          <w:rtl/>
        </w:rPr>
        <w:t>عنوان:</w:t>
      </w:r>
      <w:r w:rsidR="00C47352" w:rsidRPr="00B31EA7">
        <w:rPr>
          <w:rFonts w:cs="B Nazanin" w:hint="cs"/>
          <w:sz w:val="25"/>
          <w:szCs w:val="25"/>
          <w:rtl/>
        </w:rPr>
        <w:t>"</w:t>
      </w:r>
      <w:r w:rsidRPr="00B31EA7">
        <w:rPr>
          <w:rFonts w:cs="B Nazanin" w:hint="cs"/>
          <w:sz w:val="25"/>
          <w:szCs w:val="25"/>
          <w:rtl/>
        </w:rPr>
        <w:t>.</w:t>
      </w:r>
      <w:r w:rsidR="006546BD" w:rsidRPr="00B31EA7">
        <w:rPr>
          <w:rFonts w:cs="B Nazanin" w:hint="cs"/>
          <w:sz w:val="25"/>
          <w:szCs w:val="25"/>
          <w:rtl/>
        </w:rPr>
        <w:t>.</w:t>
      </w:r>
      <w:r w:rsidR="00C47352" w:rsidRPr="00B31EA7">
        <w:rPr>
          <w:rFonts w:cs="B Nazanin" w:hint="cs"/>
          <w:sz w:val="25"/>
          <w:szCs w:val="25"/>
          <w:rtl/>
        </w:rPr>
        <w:t>...</w:t>
      </w:r>
      <w:r w:rsidRPr="00B31EA7">
        <w:rPr>
          <w:rFonts w:cs="B Nazanin" w:hint="cs"/>
          <w:sz w:val="25"/>
          <w:szCs w:val="25"/>
          <w:rtl/>
        </w:rPr>
        <w:t>...</w:t>
      </w:r>
      <w:r w:rsidR="00E1522A">
        <w:rPr>
          <w:rFonts w:cs="B Nazanin" w:hint="cs"/>
          <w:sz w:val="25"/>
          <w:szCs w:val="25"/>
          <w:rtl/>
        </w:rPr>
        <w:t>.........</w:t>
      </w:r>
      <w:r w:rsidR="00D452F7" w:rsidRPr="00B31EA7">
        <w:rPr>
          <w:rFonts w:cs="B Nazanin" w:hint="cs"/>
          <w:sz w:val="25"/>
          <w:szCs w:val="25"/>
          <w:rtl/>
        </w:rPr>
        <w:t>...........</w:t>
      </w:r>
      <w:r w:rsidRPr="00B31EA7">
        <w:rPr>
          <w:rFonts w:cs="B Nazanin" w:hint="cs"/>
          <w:sz w:val="25"/>
          <w:szCs w:val="25"/>
          <w:rtl/>
        </w:rPr>
        <w:t>.......................................................................................................</w:t>
      </w:r>
      <w:r w:rsidR="00C31A73" w:rsidRPr="00B31EA7">
        <w:rPr>
          <w:rFonts w:cs="B Nazanin" w:hint="cs"/>
          <w:sz w:val="25"/>
          <w:szCs w:val="25"/>
          <w:rtl/>
        </w:rPr>
        <w:t>...</w:t>
      </w:r>
      <w:r w:rsidRPr="00B31EA7">
        <w:rPr>
          <w:rFonts w:cs="B Nazanin" w:hint="cs"/>
          <w:sz w:val="25"/>
          <w:szCs w:val="25"/>
          <w:rtl/>
        </w:rPr>
        <w:t>.............</w:t>
      </w:r>
      <w:r w:rsidR="00C47352" w:rsidRPr="00B31EA7">
        <w:rPr>
          <w:rFonts w:cs="B Nazanin" w:hint="cs"/>
          <w:sz w:val="25"/>
          <w:szCs w:val="25"/>
          <w:rtl/>
        </w:rPr>
        <w:t xml:space="preserve">............" </w:t>
      </w:r>
      <w:r w:rsidRPr="00B31EA7">
        <w:rPr>
          <w:rFonts w:cs="B Nazanin" w:hint="cs"/>
          <w:sz w:val="25"/>
          <w:szCs w:val="25"/>
          <w:rtl/>
        </w:rPr>
        <w:t>در مقطع .....................</w:t>
      </w:r>
      <w:r w:rsidR="00D452F7" w:rsidRPr="00B31EA7">
        <w:rPr>
          <w:rFonts w:cs="B Nazanin" w:hint="cs"/>
          <w:sz w:val="25"/>
          <w:szCs w:val="25"/>
          <w:rtl/>
        </w:rPr>
        <w:t>...</w:t>
      </w:r>
      <w:r w:rsidRPr="00B31EA7">
        <w:rPr>
          <w:rFonts w:cs="B Nazanin" w:hint="cs"/>
          <w:sz w:val="25"/>
          <w:szCs w:val="25"/>
          <w:rtl/>
        </w:rPr>
        <w:t>..... و راهنمایی</w:t>
      </w:r>
      <w:r w:rsidR="00E1522A">
        <w:rPr>
          <w:rFonts w:cs="B Nazanin" w:hint="cs"/>
          <w:sz w:val="25"/>
          <w:szCs w:val="25"/>
          <w:rtl/>
        </w:rPr>
        <w:t xml:space="preserve"> سرکار خانم /جناب آقای</w:t>
      </w:r>
      <w:r w:rsidRPr="00B31EA7">
        <w:rPr>
          <w:rFonts w:cs="B Nazanin" w:hint="cs"/>
          <w:sz w:val="25"/>
          <w:szCs w:val="25"/>
          <w:rtl/>
        </w:rPr>
        <w:t xml:space="preserve"> .......................</w:t>
      </w:r>
      <w:r w:rsidR="003E2042" w:rsidRPr="00B31EA7">
        <w:rPr>
          <w:rFonts w:cs="B Nazanin" w:hint="cs"/>
          <w:sz w:val="25"/>
          <w:szCs w:val="25"/>
          <w:rtl/>
        </w:rPr>
        <w:t>..........</w:t>
      </w:r>
      <w:r w:rsidRPr="00B31EA7">
        <w:rPr>
          <w:rFonts w:cs="B Nazanin" w:hint="cs"/>
          <w:sz w:val="25"/>
          <w:szCs w:val="25"/>
          <w:rtl/>
        </w:rPr>
        <w:t>................ (استاد راهنمای اول) به شماره ملی ......</w:t>
      </w:r>
      <w:r w:rsidR="00D452F7" w:rsidRPr="00B31EA7">
        <w:rPr>
          <w:rFonts w:cs="B Nazanin" w:hint="cs"/>
          <w:sz w:val="25"/>
          <w:szCs w:val="25"/>
          <w:rtl/>
        </w:rPr>
        <w:t>........</w:t>
      </w:r>
      <w:r w:rsidR="003E2042" w:rsidRPr="00B31EA7">
        <w:rPr>
          <w:rFonts w:cs="B Nazanin" w:hint="cs"/>
          <w:sz w:val="25"/>
          <w:szCs w:val="25"/>
          <w:rtl/>
        </w:rPr>
        <w:t>..</w:t>
      </w:r>
      <w:r w:rsidR="00D452F7" w:rsidRPr="00B31EA7">
        <w:rPr>
          <w:rFonts w:cs="B Nazanin" w:hint="cs"/>
          <w:sz w:val="25"/>
          <w:szCs w:val="25"/>
          <w:rtl/>
        </w:rPr>
        <w:t>................... و</w:t>
      </w:r>
      <w:r w:rsidR="006546BD" w:rsidRPr="00B31EA7">
        <w:rPr>
          <w:rFonts w:cs="B Nazanin" w:hint="cs"/>
          <w:sz w:val="25"/>
          <w:szCs w:val="25"/>
          <w:rtl/>
        </w:rPr>
        <w:t xml:space="preserve"> </w:t>
      </w:r>
      <w:r w:rsidR="00E1522A">
        <w:rPr>
          <w:rFonts w:cs="B Nazanin" w:hint="cs"/>
          <w:sz w:val="25"/>
          <w:szCs w:val="25"/>
          <w:rtl/>
        </w:rPr>
        <w:t xml:space="preserve">سرکار </w:t>
      </w:r>
      <w:r w:rsidR="006546BD" w:rsidRPr="00B31EA7">
        <w:rPr>
          <w:rFonts w:cs="B Nazanin" w:hint="cs"/>
          <w:sz w:val="25"/>
          <w:szCs w:val="25"/>
          <w:rtl/>
        </w:rPr>
        <w:t>خانم/</w:t>
      </w:r>
      <w:r w:rsidR="00B31EA7" w:rsidRPr="00B31EA7">
        <w:rPr>
          <w:rFonts w:cs="B Nazanin" w:hint="cs"/>
          <w:sz w:val="25"/>
          <w:szCs w:val="25"/>
          <w:rtl/>
        </w:rPr>
        <w:t xml:space="preserve"> </w:t>
      </w:r>
      <w:r w:rsidR="00E1522A">
        <w:rPr>
          <w:rFonts w:cs="B Nazanin" w:hint="cs"/>
          <w:sz w:val="25"/>
          <w:szCs w:val="25"/>
          <w:rtl/>
        </w:rPr>
        <w:t xml:space="preserve">جناب </w:t>
      </w:r>
      <w:r w:rsidR="006546BD" w:rsidRPr="00B31EA7">
        <w:rPr>
          <w:rFonts w:cs="B Nazanin" w:hint="cs"/>
          <w:sz w:val="25"/>
          <w:szCs w:val="25"/>
          <w:rtl/>
        </w:rPr>
        <w:t xml:space="preserve">آقای </w:t>
      </w:r>
      <w:r w:rsidRPr="00B31EA7">
        <w:rPr>
          <w:rFonts w:cs="B Nazanin" w:hint="cs"/>
          <w:sz w:val="25"/>
          <w:szCs w:val="25"/>
          <w:rtl/>
        </w:rPr>
        <w:t>......</w:t>
      </w:r>
      <w:r w:rsidR="00B31EA7" w:rsidRPr="00B31EA7">
        <w:rPr>
          <w:rFonts w:cs="B Nazanin" w:hint="cs"/>
          <w:sz w:val="25"/>
          <w:szCs w:val="25"/>
          <w:rtl/>
        </w:rPr>
        <w:t>..</w:t>
      </w:r>
      <w:r w:rsidRPr="00B31EA7">
        <w:rPr>
          <w:rFonts w:cs="B Nazanin" w:hint="cs"/>
          <w:sz w:val="25"/>
          <w:szCs w:val="25"/>
          <w:rtl/>
        </w:rPr>
        <w:t>...</w:t>
      </w:r>
      <w:r w:rsidR="008F5022">
        <w:rPr>
          <w:rFonts w:cs="B Nazanin" w:hint="cs"/>
          <w:sz w:val="25"/>
          <w:szCs w:val="25"/>
          <w:rtl/>
        </w:rPr>
        <w:t>..........</w:t>
      </w:r>
      <w:r w:rsidRPr="00B31EA7">
        <w:rPr>
          <w:rFonts w:cs="B Nazanin" w:hint="cs"/>
          <w:sz w:val="25"/>
          <w:szCs w:val="25"/>
          <w:rtl/>
        </w:rPr>
        <w:t>........</w:t>
      </w:r>
      <w:r w:rsidR="006546BD" w:rsidRPr="00B31EA7">
        <w:rPr>
          <w:rFonts w:cs="B Nazanin" w:hint="cs"/>
          <w:sz w:val="25"/>
          <w:szCs w:val="25"/>
          <w:rtl/>
        </w:rPr>
        <w:t>.........</w:t>
      </w:r>
      <w:r w:rsidRPr="00B31EA7">
        <w:rPr>
          <w:rFonts w:cs="B Nazanin" w:hint="cs"/>
          <w:sz w:val="25"/>
          <w:szCs w:val="25"/>
          <w:rtl/>
        </w:rPr>
        <w:t>............... (استاد راهنمای دوم) به شماره ملی .....</w:t>
      </w:r>
      <w:r w:rsidR="00B31EA7" w:rsidRPr="00B31EA7">
        <w:rPr>
          <w:rFonts w:cs="B Nazanin" w:hint="cs"/>
          <w:sz w:val="25"/>
          <w:szCs w:val="25"/>
          <w:rtl/>
        </w:rPr>
        <w:t>..</w:t>
      </w:r>
      <w:r w:rsidRPr="00B31EA7">
        <w:rPr>
          <w:rFonts w:cs="B Nazanin" w:hint="cs"/>
          <w:sz w:val="25"/>
          <w:szCs w:val="25"/>
          <w:rtl/>
        </w:rPr>
        <w:t>.........</w:t>
      </w:r>
      <w:r w:rsidR="006546BD" w:rsidRPr="00B31EA7">
        <w:rPr>
          <w:rFonts w:cs="B Nazanin" w:hint="cs"/>
          <w:sz w:val="25"/>
          <w:szCs w:val="25"/>
          <w:rtl/>
        </w:rPr>
        <w:t>......</w:t>
      </w:r>
      <w:r w:rsidRPr="00B31EA7">
        <w:rPr>
          <w:rFonts w:cs="B Nazanin" w:hint="cs"/>
          <w:sz w:val="25"/>
          <w:szCs w:val="25"/>
          <w:rtl/>
        </w:rPr>
        <w:t>.............................. در رشته ......</w:t>
      </w:r>
      <w:r w:rsidR="003E2042" w:rsidRPr="00B31EA7">
        <w:rPr>
          <w:rFonts w:cs="B Nazanin" w:hint="cs"/>
          <w:sz w:val="25"/>
          <w:szCs w:val="25"/>
          <w:rtl/>
        </w:rPr>
        <w:t>.............................</w:t>
      </w:r>
      <w:r w:rsidRPr="00B31EA7">
        <w:rPr>
          <w:rFonts w:cs="B Nazanin" w:hint="cs"/>
          <w:sz w:val="25"/>
          <w:szCs w:val="25"/>
          <w:rtl/>
        </w:rPr>
        <w:t>.......................... دانشکده ........................</w:t>
      </w:r>
      <w:r w:rsidR="00305CCD">
        <w:rPr>
          <w:rFonts w:cs="B Nazanin" w:hint="cs"/>
          <w:sz w:val="25"/>
          <w:szCs w:val="25"/>
          <w:rtl/>
          <w:lang w:bidi="fa-IR"/>
        </w:rPr>
        <w:t>.............</w:t>
      </w:r>
      <w:r w:rsidRPr="00B31EA7">
        <w:rPr>
          <w:rFonts w:cs="B Nazanin" w:hint="cs"/>
          <w:sz w:val="25"/>
          <w:szCs w:val="25"/>
          <w:rtl/>
        </w:rPr>
        <w:t>...</w:t>
      </w:r>
      <w:r w:rsidR="003E2042" w:rsidRPr="00B31EA7">
        <w:rPr>
          <w:rFonts w:cs="B Nazanin" w:hint="cs"/>
          <w:sz w:val="25"/>
          <w:szCs w:val="25"/>
          <w:rtl/>
        </w:rPr>
        <w:t>......</w:t>
      </w:r>
      <w:r w:rsidRPr="00B31EA7">
        <w:rPr>
          <w:rFonts w:cs="B Nazanin" w:hint="cs"/>
          <w:sz w:val="25"/>
          <w:szCs w:val="25"/>
          <w:rtl/>
        </w:rPr>
        <w:t>..</w:t>
      </w:r>
      <w:r w:rsidR="003E2042" w:rsidRPr="00B31EA7">
        <w:rPr>
          <w:rFonts w:cs="B Nazanin" w:hint="cs"/>
          <w:sz w:val="25"/>
          <w:szCs w:val="25"/>
          <w:rtl/>
        </w:rPr>
        <w:t>......</w:t>
      </w:r>
      <w:r w:rsidRPr="00B31EA7">
        <w:rPr>
          <w:rFonts w:cs="B Nazanin" w:hint="cs"/>
          <w:sz w:val="25"/>
          <w:szCs w:val="25"/>
          <w:rtl/>
        </w:rPr>
        <w:t>...... دانشگاه ......</w:t>
      </w:r>
      <w:r w:rsidR="003E2042" w:rsidRPr="00B31EA7">
        <w:rPr>
          <w:rFonts w:cs="B Nazanin" w:hint="cs"/>
          <w:sz w:val="25"/>
          <w:szCs w:val="25"/>
          <w:rtl/>
        </w:rPr>
        <w:t>.....</w:t>
      </w:r>
      <w:r w:rsidRPr="00B31EA7">
        <w:rPr>
          <w:rFonts w:cs="B Nazanin" w:hint="cs"/>
          <w:sz w:val="25"/>
          <w:szCs w:val="25"/>
          <w:rtl/>
        </w:rPr>
        <w:t>.....</w:t>
      </w:r>
      <w:r w:rsidR="00B31EA7" w:rsidRPr="00B31EA7">
        <w:rPr>
          <w:rFonts w:cs="B Nazanin" w:hint="cs"/>
          <w:sz w:val="25"/>
          <w:szCs w:val="25"/>
          <w:rtl/>
        </w:rPr>
        <w:t>...............</w:t>
      </w:r>
      <w:r w:rsidRPr="00B31EA7">
        <w:rPr>
          <w:rFonts w:cs="B Nazanin" w:hint="cs"/>
          <w:sz w:val="25"/>
          <w:szCs w:val="25"/>
          <w:rtl/>
        </w:rPr>
        <w:t>........................ در تاریخ ......................................... به تصویب رسیده است و دا</w:t>
      </w:r>
      <w:r w:rsidR="00E1522A">
        <w:rPr>
          <w:rFonts w:cs="B Nazanin" w:hint="cs"/>
          <w:sz w:val="25"/>
          <w:szCs w:val="25"/>
          <w:rtl/>
        </w:rPr>
        <w:t xml:space="preserve">نشجوی نامبرده </w:t>
      </w:r>
      <w:r w:rsidRPr="00B31EA7">
        <w:rPr>
          <w:rFonts w:cs="B Nazanin" w:hint="cs"/>
          <w:sz w:val="25"/>
          <w:szCs w:val="25"/>
          <w:rtl/>
        </w:rPr>
        <w:t xml:space="preserve">در ترم آتی مشغول به تحصیل </w:t>
      </w:r>
      <w:r w:rsidR="006742CC">
        <w:rPr>
          <w:rFonts w:cs="B Nazanin" w:hint="cs"/>
          <w:sz w:val="25"/>
          <w:szCs w:val="25"/>
          <w:rtl/>
        </w:rPr>
        <w:t>است</w:t>
      </w:r>
      <w:r w:rsidRPr="00B31EA7">
        <w:rPr>
          <w:rFonts w:cs="B Nazanin" w:hint="cs"/>
          <w:sz w:val="25"/>
          <w:szCs w:val="25"/>
          <w:rtl/>
        </w:rPr>
        <w:t xml:space="preserve">. </w:t>
      </w:r>
    </w:p>
    <w:p w14:paraId="6EA91AA7" w14:textId="77777777" w:rsidR="00205EE3" w:rsidRPr="00B31EA7" w:rsidRDefault="00205EE3" w:rsidP="006546BD">
      <w:pPr>
        <w:bidi/>
        <w:spacing w:after="0"/>
        <w:ind w:left="450" w:right="26"/>
        <w:jc w:val="both"/>
        <w:rPr>
          <w:rFonts w:cs="B Nazanin"/>
          <w:sz w:val="25"/>
          <w:szCs w:val="25"/>
          <w:rtl/>
        </w:rPr>
      </w:pPr>
    </w:p>
    <w:p w14:paraId="37CFC97E" w14:textId="77777777" w:rsidR="006546BD" w:rsidRPr="00B31EA7" w:rsidRDefault="006546BD" w:rsidP="006546BD">
      <w:pPr>
        <w:bidi/>
        <w:spacing w:after="0"/>
        <w:ind w:left="450" w:right="26"/>
        <w:jc w:val="both"/>
        <w:rPr>
          <w:rFonts w:cs="B Nazanin"/>
          <w:sz w:val="25"/>
          <w:szCs w:val="25"/>
          <w:rtl/>
        </w:rPr>
      </w:pPr>
    </w:p>
    <w:tbl>
      <w:tblPr>
        <w:tblStyle w:val="TableGrid"/>
        <w:bidiVisual/>
        <w:tblW w:w="90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3"/>
        <w:gridCol w:w="4395"/>
      </w:tblGrid>
      <w:tr w:rsidR="00205EE3" w:rsidRPr="00B31EA7" w14:paraId="6C63A885" w14:textId="77777777" w:rsidTr="002062C9">
        <w:tc>
          <w:tcPr>
            <w:tcW w:w="4633" w:type="dxa"/>
          </w:tcPr>
          <w:p w14:paraId="68706A8F" w14:textId="2CBEBFE2" w:rsidR="00205EE3" w:rsidRPr="00B31EA7" w:rsidRDefault="00205EE3" w:rsidP="00E1522A">
            <w:pPr>
              <w:bidi/>
              <w:spacing w:line="276" w:lineRule="auto"/>
              <w:ind w:left="272" w:right="26" w:hanging="272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  <w:r w:rsidRPr="00B31EA7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نام و نام خانوادگی استاد راهنم</w:t>
            </w:r>
            <w:r w:rsidR="00E1522A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ای اول</w:t>
            </w:r>
          </w:p>
          <w:p w14:paraId="3BB4CD63" w14:textId="77777777" w:rsidR="00205EE3" w:rsidRPr="00B31EA7" w:rsidRDefault="00205EE3" w:rsidP="006546BD">
            <w:pPr>
              <w:bidi/>
              <w:spacing w:line="276" w:lineRule="auto"/>
              <w:ind w:left="272" w:right="26" w:hanging="272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</w:p>
          <w:p w14:paraId="223815D9" w14:textId="32D65CB4" w:rsidR="00205EE3" w:rsidRPr="00B31EA7" w:rsidRDefault="00205EE3" w:rsidP="006546BD">
            <w:pPr>
              <w:tabs>
                <w:tab w:val="right" w:pos="1548"/>
                <w:tab w:val="right" w:pos="1689"/>
              </w:tabs>
              <w:bidi/>
              <w:spacing w:line="276" w:lineRule="auto"/>
              <w:ind w:left="272" w:right="26" w:hanging="272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  <w:r w:rsidRPr="00B31EA7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تاریخ و امضا</w:t>
            </w:r>
            <w:r w:rsidR="004D0B49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ء</w:t>
            </w:r>
          </w:p>
        </w:tc>
        <w:tc>
          <w:tcPr>
            <w:tcW w:w="4395" w:type="dxa"/>
          </w:tcPr>
          <w:p w14:paraId="60B36BC7" w14:textId="01531FAD" w:rsidR="00E1522A" w:rsidRPr="00B31EA7" w:rsidRDefault="00E1522A" w:rsidP="00E1522A">
            <w:pPr>
              <w:bidi/>
              <w:spacing w:line="276" w:lineRule="auto"/>
              <w:ind w:left="272" w:right="26" w:hanging="272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  <w:r w:rsidRPr="00B31EA7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نام و نام خانوادگی استاد راهنم</w:t>
            </w:r>
            <w:r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ای دوم</w:t>
            </w:r>
          </w:p>
          <w:p w14:paraId="5E3A9B8A" w14:textId="77777777" w:rsidR="00E1522A" w:rsidRPr="00B31EA7" w:rsidRDefault="00E1522A" w:rsidP="00E1522A">
            <w:pPr>
              <w:bidi/>
              <w:spacing w:line="276" w:lineRule="auto"/>
              <w:ind w:left="272" w:right="26" w:hanging="272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</w:p>
          <w:p w14:paraId="2B0E5448" w14:textId="77777777" w:rsidR="00205EE3" w:rsidRDefault="00E1522A" w:rsidP="00E1522A">
            <w:pPr>
              <w:bidi/>
              <w:spacing w:line="276" w:lineRule="auto"/>
              <w:ind w:right="26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  <w:r w:rsidRPr="00B31EA7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تاریخ و امضا</w:t>
            </w:r>
            <w:r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ء</w:t>
            </w:r>
          </w:p>
          <w:p w14:paraId="6885B452" w14:textId="096DECB4" w:rsidR="002062C9" w:rsidRPr="00B31EA7" w:rsidRDefault="002062C9" w:rsidP="002062C9">
            <w:pPr>
              <w:bidi/>
              <w:spacing w:line="276" w:lineRule="auto"/>
              <w:ind w:right="26"/>
              <w:jc w:val="center"/>
              <w:rPr>
                <w:rFonts w:cs="B Nazanin"/>
                <w:sz w:val="25"/>
                <w:szCs w:val="25"/>
                <w:rtl/>
              </w:rPr>
            </w:pPr>
          </w:p>
        </w:tc>
      </w:tr>
      <w:tr w:rsidR="00E1522A" w:rsidRPr="00B31EA7" w14:paraId="6F7F9CB4" w14:textId="77777777" w:rsidTr="002062C9">
        <w:tc>
          <w:tcPr>
            <w:tcW w:w="9028" w:type="dxa"/>
            <w:gridSpan w:val="2"/>
          </w:tcPr>
          <w:p w14:paraId="0C7E0F28" w14:textId="77777777" w:rsidR="00E1522A" w:rsidRPr="00B31EA7" w:rsidRDefault="00E1522A" w:rsidP="00E1522A">
            <w:pPr>
              <w:bidi/>
              <w:spacing w:line="276" w:lineRule="auto"/>
              <w:ind w:right="26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  <w:r w:rsidRPr="00B31EA7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نام و نام خانوادگی رئیس/ مسئول تحصیلات تکمیلی دانشکده</w:t>
            </w:r>
          </w:p>
          <w:p w14:paraId="5B182348" w14:textId="77777777" w:rsidR="00E1522A" w:rsidRPr="00B31EA7" w:rsidRDefault="00E1522A" w:rsidP="00E1522A">
            <w:pPr>
              <w:bidi/>
              <w:spacing w:line="276" w:lineRule="auto"/>
              <w:ind w:right="26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</w:p>
          <w:p w14:paraId="28F58F1A" w14:textId="480E725F" w:rsidR="00E1522A" w:rsidRPr="00B31EA7" w:rsidRDefault="00E1522A" w:rsidP="00E1522A">
            <w:pPr>
              <w:bidi/>
              <w:ind w:right="26"/>
              <w:jc w:val="center"/>
              <w:rPr>
                <w:rFonts w:cs="B Nazanin"/>
                <w:b/>
                <w:bCs/>
                <w:sz w:val="25"/>
                <w:szCs w:val="25"/>
                <w:rtl/>
                <w:lang w:bidi="fa-IR"/>
              </w:rPr>
            </w:pPr>
            <w:r w:rsidRPr="00B31EA7"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تاریخ و امضا</w:t>
            </w:r>
            <w:r>
              <w:rPr>
                <w:rFonts w:cs="B Nazanin" w:hint="cs"/>
                <w:b/>
                <w:bCs/>
                <w:sz w:val="25"/>
                <w:szCs w:val="25"/>
                <w:rtl/>
                <w:lang w:bidi="fa-IR"/>
              </w:rPr>
              <w:t>ء</w:t>
            </w:r>
          </w:p>
        </w:tc>
      </w:tr>
    </w:tbl>
    <w:p w14:paraId="239EEF42" w14:textId="6CD8EA11" w:rsidR="00424B42" w:rsidRDefault="00424B42" w:rsidP="00205EE3">
      <w:pPr>
        <w:autoSpaceDE w:val="0"/>
        <w:autoSpaceDN w:val="0"/>
        <w:bidi/>
        <w:adjustRightInd w:val="0"/>
        <w:spacing w:after="0"/>
        <w:ind w:right="90"/>
        <w:jc w:val="both"/>
        <w:rPr>
          <w:rFonts w:cs="B Mitra"/>
          <w:szCs w:val="24"/>
          <w:rtl/>
        </w:rPr>
      </w:pPr>
    </w:p>
    <w:sectPr w:rsidR="00424B42" w:rsidSect="009433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851" w:left="1440" w:header="720" w:footer="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306FFF" w14:textId="77777777" w:rsidR="00DD3534" w:rsidRDefault="00DD3534" w:rsidP="002C4A7B">
      <w:pPr>
        <w:spacing w:after="0" w:line="240" w:lineRule="auto"/>
      </w:pPr>
      <w:r>
        <w:separator/>
      </w:r>
    </w:p>
  </w:endnote>
  <w:endnote w:type="continuationSeparator" w:id="0">
    <w:p w14:paraId="0A2221AA" w14:textId="77777777" w:rsidR="00DD3534" w:rsidRDefault="00DD3534" w:rsidP="002C4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DC45E" w14:textId="77777777" w:rsidR="00492397" w:rsidRDefault="004923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147F00" w14:textId="77777777" w:rsidR="00492397" w:rsidRDefault="004923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EFB36" w14:textId="77777777" w:rsidR="00492397" w:rsidRDefault="004923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67D6C" w14:textId="77777777" w:rsidR="00DD3534" w:rsidRDefault="00DD3534" w:rsidP="00E554BD">
      <w:pPr>
        <w:bidi/>
        <w:spacing w:after="0" w:line="240" w:lineRule="auto"/>
      </w:pPr>
      <w:r>
        <w:separator/>
      </w:r>
    </w:p>
  </w:footnote>
  <w:footnote w:type="continuationSeparator" w:id="0">
    <w:p w14:paraId="038FD349" w14:textId="77777777" w:rsidR="00DD3534" w:rsidRDefault="00DD3534" w:rsidP="002C4A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BD6F57" w14:textId="77777777" w:rsidR="00492397" w:rsidRDefault="004923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thinThickSmallGap" w:sz="24" w:space="0" w:color="000000" w:themeColor="text1"/>
        <w:left w:val="thinThickSmallGap" w:sz="24" w:space="0" w:color="000000" w:themeColor="text1"/>
        <w:bottom w:val="thinThickSmallGap" w:sz="24" w:space="0" w:color="000000" w:themeColor="text1"/>
        <w:right w:val="thinThickSmallGap" w:sz="24" w:space="0" w:color="000000" w:themeColor="text1"/>
        <w:insideH w:val="thinThickSmallGap" w:sz="24" w:space="0" w:color="000000" w:themeColor="text1"/>
        <w:insideV w:val="thinThickSmallGap" w:sz="24" w:space="0" w:color="000000" w:themeColor="text1"/>
      </w:tblBorders>
      <w:tblLook w:val="04A0" w:firstRow="1" w:lastRow="0" w:firstColumn="1" w:lastColumn="0" w:noHBand="0" w:noVBand="1"/>
    </w:tblPr>
    <w:tblGrid>
      <w:gridCol w:w="1782"/>
      <w:gridCol w:w="5441"/>
      <w:gridCol w:w="1713"/>
    </w:tblGrid>
    <w:tr w:rsidR="006546BD" w:rsidRPr="00BB22AD" w14:paraId="2512E530" w14:textId="77777777" w:rsidTr="002325F9">
      <w:trPr>
        <w:trHeight w:val="903"/>
      </w:trPr>
      <w:tc>
        <w:tcPr>
          <w:tcW w:w="1782" w:type="dxa"/>
        </w:tcPr>
        <w:p w14:paraId="4093CD93" w14:textId="4ECD73EB" w:rsidR="006546BD" w:rsidRPr="00497CB9" w:rsidRDefault="00457A3A" w:rsidP="00457A3A">
          <w:pPr>
            <w:pStyle w:val="Header"/>
            <w:jc w:val="center"/>
            <w:rPr>
              <w:rFonts w:ascii="IranNastaliq" w:hAnsi="IranNastaliq" w:cs="IranNastaliq"/>
              <w:rtl/>
            </w:rPr>
          </w:pPr>
          <w:r w:rsidRPr="00AF3060">
            <w:rPr>
              <w:rFonts w:asciiTheme="majorBidi" w:hAnsiTheme="majorBidi" w:cs="B Nazanin"/>
              <w:b/>
              <w:bCs/>
              <w:noProof/>
              <w:color w:val="000000" w:themeColor="text1"/>
              <w:sz w:val="56"/>
              <w:szCs w:val="56"/>
              <w:rtl/>
              <w:lang w:bidi="fa-IR"/>
            </w:rPr>
            <w:drawing>
              <wp:inline distT="0" distB="0" distL="0" distR="0" wp14:anchorId="3AE4D3DD" wp14:editId="5B25AE79">
                <wp:extent cx="892810" cy="1266463"/>
                <wp:effectExtent l="0" t="0" r="2540" b="0"/>
                <wp:docPr id="7" name="Picture 7" descr="C:\Users\n.bahmani\Desktop\اطلاع رسانی\لوگو پارک\Untitled-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n.bahmani\Desktop\اطلاع رسانی\لوگو پارک\Untitled-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371" cy="1308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41" w:type="dxa"/>
          <w:vAlign w:val="center"/>
        </w:tcPr>
        <w:p w14:paraId="01425274" w14:textId="72CE3D19" w:rsidR="006546BD" w:rsidRPr="00457A3A" w:rsidRDefault="006742CC" w:rsidP="00BB55FC">
          <w:pPr>
            <w:pStyle w:val="Header"/>
            <w:bidi/>
            <w:jc w:val="center"/>
            <w:rPr>
              <w:rFonts w:ascii="IranNastaliq" w:hAnsi="IranNastaliq" w:cs="IranNastaliq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پیوست </w:t>
          </w:r>
          <w:r w:rsidR="00BB55FC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4</w:t>
          </w:r>
          <w:bookmarkStart w:id="0" w:name="_GoBack"/>
          <w:bookmarkEnd w:id="0"/>
          <w:r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-</w:t>
          </w:r>
          <w:r w:rsidR="006546BD" w:rsidRPr="00457A3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أییدیه دانشکده</w:t>
          </w:r>
        </w:p>
      </w:tc>
      <w:tc>
        <w:tcPr>
          <w:tcW w:w="1713" w:type="dxa"/>
          <w:vAlign w:val="center"/>
        </w:tcPr>
        <w:p w14:paraId="6861DBA5" w14:textId="77777777" w:rsidR="006546BD" w:rsidRPr="00457A3A" w:rsidRDefault="006546BD" w:rsidP="006546BD">
          <w:pPr>
            <w:pStyle w:val="Header"/>
            <w:bidi/>
            <w:jc w:val="center"/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دبیرخان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ه</w:t>
          </w:r>
        </w:p>
        <w:p w14:paraId="0D3428EE" w14:textId="58C3B523" w:rsidR="006546BD" w:rsidRPr="009F6EAC" w:rsidRDefault="006546BD" w:rsidP="00457A3A">
          <w:pPr>
            <w:pStyle w:val="Header"/>
            <w:bidi/>
            <w:jc w:val="center"/>
            <w:rPr>
              <w:rFonts w:ascii="IranNastaliq" w:hAnsi="IranNastaliq" w:cs="IranNastaliq"/>
              <w:color w:val="000000" w:themeColor="text1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</w:t>
          </w:r>
          <w:r w:rsidR="00457A3A"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طرح حمای</w:t>
          </w:r>
          <w:r w:rsidR="00457A3A"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457A3A"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از پایان نامه های </w:t>
          </w:r>
          <w:r w:rsidR="00457A3A"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457A3A"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حصیلا</w:t>
          </w:r>
          <w:r w:rsidR="00457A3A"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457A3A"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</w:t>
          </w:r>
          <w:r w:rsidR="00457A3A"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457A3A"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کمیلی-پارک علم وفناوری هرمزگان</w:t>
          </w:r>
        </w:p>
      </w:tc>
    </w:tr>
  </w:tbl>
  <w:p w14:paraId="469E4397" w14:textId="77777777" w:rsidR="006546BD" w:rsidRPr="00F921D2" w:rsidRDefault="006546BD" w:rsidP="006546BD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38413" w14:textId="77777777" w:rsidR="00492397" w:rsidRDefault="004923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77DB3"/>
    <w:multiLevelType w:val="hybridMultilevel"/>
    <w:tmpl w:val="5A70DD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3508C4"/>
    <w:multiLevelType w:val="hybridMultilevel"/>
    <w:tmpl w:val="3384DBFE"/>
    <w:lvl w:ilvl="0" w:tplc="D3BEA5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A53CE"/>
    <w:multiLevelType w:val="hybridMultilevel"/>
    <w:tmpl w:val="9D343E6C"/>
    <w:lvl w:ilvl="0" w:tplc="DA1C21F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3997A18"/>
    <w:multiLevelType w:val="hybridMultilevel"/>
    <w:tmpl w:val="34EE1CC2"/>
    <w:lvl w:ilvl="0" w:tplc="DA1C21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E6EA6"/>
    <w:multiLevelType w:val="hybridMultilevel"/>
    <w:tmpl w:val="5E6CA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E42DF5"/>
    <w:multiLevelType w:val="hybridMultilevel"/>
    <w:tmpl w:val="8898B4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8758F5"/>
    <w:multiLevelType w:val="hybridMultilevel"/>
    <w:tmpl w:val="242AD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BD685C"/>
    <w:multiLevelType w:val="hybridMultilevel"/>
    <w:tmpl w:val="BC601E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27C2C"/>
    <w:multiLevelType w:val="hybridMultilevel"/>
    <w:tmpl w:val="122472D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757C671D"/>
    <w:multiLevelType w:val="hybridMultilevel"/>
    <w:tmpl w:val="FDA42AE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D04CB6"/>
    <w:multiLevelType w:val="hybridMultilevel"/>
    <w:tmpl w:val="47E8EEF8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10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tTA0NDQBAgMDAyUdpeDU4uLM/DyQAsNaAK8dDc8sAAAA"/>
  </w:docVars>
  <w:rsids>
    <w:rsidRoot w:val="005D649F"/>
    <w:rsid w:val="00016776"/>
    <w:rsid w:val="00024CBE"/>
    <w:rsid w:val="000312AB"/>
    <w:rsid w:val="0003402A"/>
    <w:rsid w:val="000459CC"/>
    <w:rsid w:val="00081FCC"/>
    <w:rsid w:val="00083BD5"/>
    <w:rsid w:val="00086E02"/>
    <w:rsid w:val="000920D5"/>
    <w:rsid w:val="00094E98"/>
    <w:rsid w:val="00096DB6"/>
    <w:rsid w:val="000B2AA5"/>
    <w:rsid w:val="000C5A4C"/>
    <w:rsid w:val="000D382B"/>
    <w:rsid w:val="000D7D19"/>
    <w:rsid w:val="000E11D3"/>
    <w:rsid w:val="000F33D5"/>
    <w:rsid w:val="000F43DA"/>
    <w:rsid w:val="001110D9"/>
    <w:rsid w:val="001111C7"/>
    <w:rsid w:val="00165BE2"/>
    <w:rsid w:val="001734F8"/>
    <w:rsid w:val="00173B97"/>
    <w:rsid w:val="00182846"/>
    <w:rsid w:val="00186616"/>
    <w:rsid w:val="00187454"/>
    <w:rsid w:val="001914EA"/>
    <w:rsid w:val="00193364"/>
    <w:rsid w:val="001B3F81"/>
    <w:rsid w:val="001B6908"/>
    <w:rsid w:val="001C2AC5"/>
    <w:rsid w:val="001C576D"/>
    <w:rsid w:val="001C6279"/>
    <w:rsid w:val="001D43DF"/>
    <w:rsid w:val="001D714D"/>
    <w:rsid w:val="001F56DA"/>
    <w:rsid w:val="00201655"/>
    <w:rsid w:val="00204497"/>
    <w:rsid w:val="00205EE3"/>
    <w:rsid w:val="002062C9"/>
    <w:rsid w:val="00210AB8"/>
    <w:rsid w:val="002322E0"/>
    <w:rsid w:val="002646E2"/>
    <w:rsid w:val="00272B37"/>
    <w:rsid w:val="002815A1"/>
    <w:rsid w:val="00282EB0"/>
    <w:rsid w:val="002A4A82"/>
    <w:rsid w:val="002C4A7B"/>
    <w:rsid w:val="002D57DF"/>
    <w:rsid w:val="00305CCD"/>
    <w:rsid w:val="00353049"/>
    <w:rsid w:val="00370304"/>
    <w:rsid w:val="00376F5C"/>
    <w:rsid w:val="00377F4E"/>
    <w:rsid w:val="00380733"/>
    <w:rsid w:val="0038430F"/>
    <w:rsid w:val="003858C1"/>
    <w:rsid w:val="00390EC3"/>
    <w:rsid w:val="003C1887"/>
    <w:rsid w:val="003D0261"/>
    <w:rsid w:val="003D48F8"/>
    <w:rsid w:val="003E2042"/>
    <w:rsid w:val="003F0F41"/>
    <w:rsid w:val="003F4345"/>
    <w:rsid w:val="00402065"/>
    <w:rsid w:val="004066FD"/>
    <w:rsid w:val="0041468D"/>
    <w:rsid w:val="00420DCE"/>
    <w:rsid w:val="00424B42"/>
    <w:rsid w:val="0043370F"/>
    <w:rsid w:val="004431FE"/>
    <w:rsid w:val="004500C6"/>
    <w:rsid w:val="00457A3A"/>
    <w:rsid w:val="00472CE9"/>
    <w:rsid w:val="00475CE8"/>
    <w:rsid w:val="00484734"/>
    <w:rsid w:val="00492397"/>
    <w:rsid w:val="004A425C"/>
    <w:rsid w:val="004B0D5C"/>
    <w:rsid w:val="004B77E0"/>
    <w:rsid w:val="004C4742"/>
    <w:rsid w:val="004C51D1"/>
    <w:rsid w:val="004C5D7C"/>
    <w:rsid w:val="004C6D66"/>
    <w:rsid w:val="004D0B49"/>
    <w:rsid w:val="004D49D8"/>
    <w:rsid w:val="004E18D8"/>
    <w:rsid w:val="004F0912"/>
    <w:rsid w:val="005065C0"/>
    <w:rsid w:val="00507ABD"/>
    <w:rsid w:val="005174A4"/>
    <w:rsid w:val="00525FDE"/>
    <w:rsid w:val="00526749"/>
    <w:rsid w:val="00544F06"/>
    <w:rsid w:val="00551BC6"/>
    <w:rsid w:val="0055552E"/>
    <w:rsid w:val="00581603"/>
    <w:rsid w:val="00582347"/>
    <w:rsid w:val="00597969"/>
    <w:rsid w:val="00597C5D"/>
    <w:rsid w:val="005A31AB"/>
    <w:rsid w:val="005C6193"/>
    <w:rsid w:val="005C6542"/>
    <w:rsid w:val="005D6267"/>
    <w:rsid w:val="005D649F"/>
    <w:rsid w:val="005D7851"/>
    <w:rsid w:val="005E6AD3"/>
    <w:rsid w:val="005F5C7F"/>
    <w:rsid w:val="005F724F"/>
    <w:rsid w:val="0063576E"/>
    <w:rsid w:val="0064179A"/>
    <w:rsid w:val="006546BD"/>
    <w:rsid w:val="00667AB0"/>
    <w:rsid w:val="00671A8F"/>
    <w:rsid w:val="006742CC"/>
    <w:rsid w:val="006765AE"/>
    <w:rsid w:val="00682A12"/>
    <w:rsid w:val="006C1391"/>
    <w:rsid w:val="006C6EFA"/>
    <w:rsid w:val="006E2962"/>
    <w:rsid w:val="006E3AD4"/>
    <w:rsid w:val="006F37C2"/>
    <w:rsid w:val="006F6416"/>
    <w:rsid w:val="007024A5"/>
    <w:rsid w:val="00705105"/>
    <w:rsid w:val="00724B98"/>
    <w:rsid w:val="00727F8C"/>
    <w:rsid w:val="00735E11"/>
    <w:rsid w:val="00755289"/>
    <w:rsid w:val="00762AE3"/>
    <w:rsid w:val="00767ABF"/>
    <w:rsid w:val="00787DEE"/>
    <w:rsid w:val="007903D0"/>
    <w:rsid w:val="00792EBE"/>
    <w:rsid w:val="00795007"/>
    <w:rsid w:val="00795A66"/>
    <w:rsid w:val="007A4BC7"/>
    <w:rsid w:val="007B7254"/>
    <w:rsid w:val="007E1328"/>
    <w:rsid w:val="007E13CC"/>
    <w:rsid w:val="007E5E7D"/>
    <w:rsid w:val="00811199"/>
    <w:rsid w:val="00815344"/>
    <w:rsid w:val="00815ED6"/>
    <w:rsid w:val="00816556"/>
    <w:rsid w:val="00841D52"/>
    <w:rsid w:val="008435BE"/>
    <w:rsid w:val="00854078"/>
    <w:rsid w:val="00867AAC"/>
    <w:rsid w:val="00867AD1"/>
    <w:rsid w:val="00876BDB"/>
    <w:rsid w:val="00882F4C"/>
    <w:rsid w:val="008941C2"/>
    <w:rsid w:val="008A1E4C"/>
    <w:rsid w:val="008E0B56"/>
    <w:rsid w:val="008F5022"/>
    <w:rsid w:val="009012DC"/>
    <w:rsid w:val="00904083"/>
    <w:rsid w:val="00923ADC"/>
    <w:rsid w:val="00925052"/>
    <w:rsid w:val="00940D3B"/>
    <w:rsid w:val="0094336D"/>
    <w:rsid w:val="00943457"/>
    <w:rsid w:val="00970BAC"/>
    <w:rsid w:val="00972757"/>
    <w:rsid w:val="0097282F"/>
    <w:rsid w:val="00976B91"/>
    <w:rsid w:val="009A6BAC"/>
    <w:rsid w:val="009A73D5"/>
    <w:rsid w:val="009C5189"/>
    <w:rsid w:val="009E4E6E"/>
    <w:rsid w:val="009F7C2C"/>
    <w:rsid w:val="00A03B3A"/>
    <w:rsid w:val="00A31B70"/>
    <w:rsid w:val="00A3504E"/>
    <w:rsid w:val="00A425C1"/>
    <w:rsid w:val="00A51D7F"/>
    <w:rsid w:val="00A5750A"/>
    <w:rsid w:val="00A816B7"/>
    <w:rsid w:val="00A8407E"/>
    <w:rsid w:val="00A97056"/>
    <w:rsid w:val="00A97113"/>
    <w:rsid w:val="00AE1F0B"/>
    <w:rsid w:val="00B2412C"/>
    <w:rsid w:val="00B25091"/>
    <w:rsid w:val="00B31EA7"/>
    <w:rsid w:val="00B32259"/>
    <w:rsid w:val="00B458F1"/>
    <w:rsid w:val="00B5143A"/>
    <w:rsid w:val="00B63467"/>
    <w:rsid w:val="00B65156"/>
    <w:rsid w:val="00B80A0A"/>
    <w:rsid w:val="00B80CE6"/>
    <w:rsid w:val="00B850EC"/>
    <w:rsid w:val="00B961BC"/>
    <w:rsid w:val="00BA3C0A"/>
    <w:rsid w:val="00BB55FC"/>
    <w:rsid w:val="00BD73BF"/>
    <w:rsid w:val="00BE0CA2"/>
    <w:rsid w:val="00BE14D8"/>
    <w:rsid w:val="00BE6463"/>
    <w:rsid w:val="00BF4435"/>
    <w:rsid w:val="00BF6A88"/>
    <w:rsid w:val="00C31A73"/>
    <w:rsid w:val="00C3208A"/>
    <w:rsid w:val="00C3344B"/>
    <w:rsid w:val="00C3719C"/>
    <w:rsid w:val="00C379FA"/>
    <w:rsid w:val="00C47352"/>
    <w:rsid w:val="00C57170"/>
    <w:rsid w:val="00C6547E"/>
    <w:rsid w:val="00C87160"/>
    <w:rsid w:val="00CC37EC"/>
    <w:rsid w:val="00CC4DB3"/>
    <w:rsid w:val="00CE0D7B"/>
    <w:rsid w:val="00CF0549"/>
    <w:rsid w:val="00CF6E27"/>
    <w:rsid w:val="00D10D2C"/>
    <w:rsid w:val="00D1224E"/>
    <w:rsid w:val="00D14CAE"/>
    <w:rsid w:val="00D34A2A"/>
    <w:rsid w:val="00D4221B"/>
    <w:rsid w:val="00D452F7"/>
    <w:rsid w:val="00D6453B"/>
    <w:rsid w:val="00D65AF3"/>
    <w:rsid w:val="00D71EAC"/>
    <w:rsid w:val="00DB5B5A"/>
    <w:rsid w:val="00DD3534"/>
    <w:rsid w:val="00DD4355"/>
    <w:rsid w:val="00DE2F7B"/>
    <w:rsid w:val="00E00978"/>
    <w:rsid w:val="00E14AD7"/>
    <w:rsid w:val="00E1522A"/>
    <w:rsid w:val="00E15491"/>
    <w:rsid w:val="00E205E3"/>
    <w:rsid w:val="00E33880"/>
    <w:rsid w:val="00E41CDD"/>
    <w:rsid w:val="00E47BB9"/>
    <w:rsid w:val="00E554BD"/>
    <w:rsid w:val="00E558D2"/>
    <w:rsid w:val="00EB7DA1"/>
    <w:rsid w:val="00EC0D0B"/>
    <w:rsid w:val="00ED0B4B"/>
    <w:rsid w:val="00ED2D3E"/>
    <w:rsid w:val="00ED683E"/>
    <w:rsid w:val="00F20F0D"/>
    <w:rsid w:val="00F3488B"/>
    <w:rsid w:val="00F4198C"/>
    <w:rsid w:val="00F46534"/>
    <w:rsid w:val="00F50570"/>
    <w:rsid w:val="00F609B4"/>
    <w:rsid w:val="00F90B4D"/>
    <w:rsid w:val="00F921D2"/>
    <w:rsid w:val="00FB459D"/>
    <w:rsid w:val="00FC3113"/>
    <w:rsid w:val="00FC7DF1"/>
    <w:rsid w:val="00FE1CC9"/>
    <w:rsid w:val="00FF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/"/>
  <w:listSeparator w:val="؛"/>
  <w14:docId w14:val="63AC398D"/>
  <w15:docId w15:val="{27A7B988-84A6-4A0E-9C7F-867026030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C0D0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aber List Paragraph"/>
    <w:basedOn w:val="Normal"/>
    <w:link w:val="ListParagraphChar"/>
    <w:uiPriority w:val="34"/>
    <w:qFormat/>
    <w:rsid w:val="005D649F"/>
    <w:pPr>
      <w:ind w:left="720"/>
      <w:contextualSpacing/>
    </w:pPr>
  </w:style>
  <w:style w:type="table" w:styleId="TableGrid">
    <w:name w:val="Table Grid"/>
    <w:basedOn w:val="TableNormal"/>
    <w:uiPriority w:val="39"/>
    <w:rsid w:val="006F64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33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37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37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7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7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4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A7B"/>
  </w:style>
  <w:style w:type="paragraph" w:styleId="Footer">
    <w:name w:val="footer"/>
    <w:basedOn w:val="Normal"/>
    <w:link w:val="FooterChar"/>
    <w:uiPriority w:val="99"/>
    <w:unhideWhenUsed/>
    <w:rsid w:val="002C4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A7B"/>
  </w:style>
  <w:style w:type="character" w:customStyle="1" w:styleId="Heading4Char">
    <w:name w:val="Heading 4 Char"/>
    <w:basedOn w:val="DefaultParagraphFont"/>
    <w:link w:val="Heading4"/>
    <w:uiPriority w:val="9"/>
    <w:rsid w:val="00EC0D0B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Shomare">
    <w:name w:val="Shomare"/>
    <w:basedOn w:val="ListParagraph"/>
    <w:link w:val="ShomareChar"/>
    <w:qFormat/>
    <w:rsid w:val="00EC0D0B"/>
    <w:pPr>
      <w:numPr>
        <w:numId w:val="4"/>
      </w:numPr>
      <w:bidi/>
      <w:spacing w:after="0" w:line="360" w:lineRule="auto"/>
      <w:jc w:val="lowKashida"/>
    </w:pPr>
    <w:rPr>
      <w:rFonts w:ascii="Times New Roman" w:eastAsia="Times New Roman" w:hAnsi="Times New Roman" w:cs="B Nazanin"/>
      <w:sz w:val="24"/>
      <w:szCs w:val="28"/>
      <w:lang w:bidi="fa-IR"/>
    </w:rPr>
  </w:style>
  <w:style w:type="character" w:customStyle="1" w:styleId="ShomareChar">
    <w:name w:val="Shomare Char"/>
    <w:basedOn w:val="DefaultParagraphFont"/>
    <w:link w:val="Shomare"/>
    <w:rsid w:val="00EC0D0B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NormalWeb">
    <w:name w:val="Normal (Web)"/>
    <w:basedOn w:val="Normal"/>
    <w:uiPriority w:val="99"/>
    <w:semiHidden/>
    <w:unhideWhenUsed/>
    <w:rsid w:val="00450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saber List Paragraph Char"/>
    <w:basedOn w:val="DefaultParagraphFont"/>
    <w:link w:val="ListParagraph"/>
    <w:uiPriority w:val="34"/>
    <w:locked/>
    <w:rsid w:val="004500C6"/>
  </w:style>
  <w:style w:type="character" w:styleId="Emphasis">
    <w:name w:val="Emphasis"/>
    <w:basedOn w:val="DefaultParagraphFont"/>
    <w:uiPriority w:val="20"/>
    <w:qFormat/>
    <w:rsid w:val="00D14C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67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67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67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57A81-4314-4244-B1BB-6B4C2A7C4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zari</dc:creator>
  <cp:lastModifiedBy>neda bahmani</cp:lastModifiedBy>
  <cp:revision>4</cp:revision>
  <cp:lastPrinted>2020-02-17T13:06:00Z</cp:lastPrinted>
  <dcterms:created xsi:type="dcterms:W3CDTF">2021-01-09T06:29:00Z</dcterms:created>
  <dcterms:modified xsi:type="dcterms:W3CDTF">2021-01-19T09:10:00Z</dcterms:modified>
</cp:coreProperties>
</file>